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age assessmen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age currently requires manually rebuilding the site to show the newest packages. It was last built at 2024-12-10 10:44:35.</w:t>
            </w:r>
          </w:p>
        </w:tc>
      </w:tr>
    </w:tbl>
    <w:p>
      <w:pPr>
        <w:pStyle w:val="BodyText"/>
      </w:pPr>
      <w:r>
        <w:t xml:space="preserve">23 packages or package versions have been risk assessed within the SCTO Statistics &amp; Methodology Platform so far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k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kage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kage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essment li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s avail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 resul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Utemp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FFFFBFFF;"&gt;Medium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26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trPat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FFFFBFFF;"&gt;Medium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30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FFFFBFFF;"&gt;Medium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29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crualP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FFFFBFFF;"&gt;Medium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32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www.github.com/SwissClinicalTrialOrganisation/validation_tests/tree/main/tests/accrualPlot/info.txt" target="_blank"&gt;View tests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p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24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ply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20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ply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31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exsur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86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sDesig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FFFFBFFF;"&gt;Medium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22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t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76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v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77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-3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16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tm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-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FFFFBFFF;"&gt;Medium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27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25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ch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85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mcalib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FFFFBFFF;"&gt;Medium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33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17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adx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23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87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tpm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FFFFBFFF;"&gt;Medium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28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SAK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FFFFBFFF;"&gt;Medium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83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b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FFFFBFFF;"&gt;Medium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75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b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FFFFBFFF;"&gt;Medium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18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bookmarkStart w:id="23" w:name="Xcabcb7a38f596e6c8d46dfce379b9c36bccd7ef"/>
    <w:p>
      <w:pPr>
        <w:pStyle w:val="Heading3"/>
      </w:pPr>
      <w:r>
        <w:t xml:space="preserve">Packages with potentially outdated risk assessment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k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idated vers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ailable version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e assessments</dc:title>
  <dc:creator/>
  <cp:keywords/>
  <dcterms:created xsi:type="dcterms:W3CDTF">2024-12-10T10:44:40Z</dcterms:created>
  <dcterms:modified xsi:type="dcterms:W3CDTF">2024-12-10T10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